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2112BE49" w:rsidR="00963913" w:rsidRPr="009D169E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 xml:space="preserve">Osaka </w:t>
      </w:r>
      <w:r w:rsidR="007D3ADA" w:rsidRPr="009D169E">
        <w:rPr>
          <w:rFonts w:asciiTheme="majorHAnsi" w:hAnsiTheme="majorHAnsi" w:cstheme="majorHAnsi"/>
          <w:sz w:val="32"/>
        </w:rPr>
        <w:t>Metropolitan</w:t>
      </w:r>
      <w:r w:rsidRPr="009D169E">
        <w:rPr>
          <w:rFonts w:asciiTheme="majorHAnsi" w:hAnsiTheme="majorHAnsi" w:cstheme="majorHAnsi"/>
          <w:sz w:val="32"/>
        </w:rPr>
        <w:t xml:space="preserve"> University</w:t>
      </w:r>
    </w:p>
    <w:p w14:paraId="1026667B" w14:textId="0E5C93E5" w:rsidR="00EE40B8" w:rsidRPr="00EE40B8" w:rsidRDefault="00A0200D" w:rsidP="00EE40B8">
      <w:pPr>
        <w:snapToGrid w:val="0"/>
        <w:jc w:val="center"/>
        <w:rPr>
          <w:rFonts w:asciiTheme="majorHAnsi" w:hAnsiTheme="majorHAnsi" w:cstheme="majorHAnsi"/>
          <w:sz w:val="28"/>
        </w:rPr>
      </w:pPr>
      <w:bookmarkStart w:id="0" w:name="_Hlk97299537"/>
      <w:r>
        <w:rPr>
          <w:rFonts w:asciiTheme="majorHAnsi" w:hAnsiTheme="majorHAnsi" w:cstheme="majorHAnsi"/>
          <w:sz w:val="28"/>
        </w:rPr>
        <w:t>Spring</w:t>
      </w:r>
      <w:r w:rsidR="00EE40B8" w:rsidRPr="009D169E">
        <w:rPr>
          <w:rFonts w:asciiTheme="majorHAnsi" w:hAnsiTheme="majorHAnsi" w:cstheme="majorHAnsi"/>
          <w:sz w:val="28"/>
        </w:rPr>
        <w:t xml:space="preserve"> 20</w:t>
      </w:r>
      <w:r w:rsidR="00CB1A12" w:rsidRPr="009D169E">
        <w:rPr>
          <w:rFonts w:asciiTheme="majorHAnsi" w:hAnsiTheme="majorHAnsi" w:cstheme="majorHAnsi"/>
          <w:sz w:val="28"/>
        </w:rPr>
        <w:t>2</w:t>
      </w:r>
      <w:r>
        <w:rPr>
          <w:rFonts w:asciiTheme="majorHAnsi" w:hAnsiTheme="majorHAnsi" w:cstheme="majorHAnsi"/>
          <w:sz w:val="28"/>
        </w:rPr>
        <w:t>3</w:t>
      </w:r>
      <w:bookmarkStart w:id="1" w:name="_GoBack"/>
      <w:bookmarkEnd w:id="1"/>
      <w:r w:rsidR="009D169E" w:rsidRPr="009D169E">
        <w:rPr>
          <w:rFonts w:asciiTheme="majorHAnsi" w:hAnsiTheme="majorHAnsi" w:cstheme="majorHAnsi"/>
          <w:sz w:val="28"/>
        </w:rPr>
        <w:t xml:space="preserve"> admission</w:t>
      </w:r>
      <w:r w:rsidR="00780BB5" w:rsidRPr="009D169E">
        <w:rPr>
          <w:rFonts w:asciiTheme="majorHAnsi" w:hAnsiTheme="majorHAnsi" w:cstheme="majorHAnsi"/>
          <w:sz w:val="32"/>
        </w:rPr>
        <w:t xml:space="preserve"> </w:t>
      </w:r>
      <w:r w:rsidR="00780BB5" w:rsidRPr="009D169E">
        <w:rPr>
          <w:rFonts w:asciiTheme="majorHAnsi" w:hAnsiTheme="majorHAnsi" w:cstheme="majorHAnsi"/>
          <w:sz w:val="28"/>
        </w:rPr>
        <w:t>(</w:t>
      </w:r>
      <w:r w:rsidR="0026720D" w:rsidRPr="009D169E">
        <w:rPr>
          <w:rFonts w:asciiTheme="majorHAnsi" w:hAnsiTheme="majorHAnsi" w:cstheme="majorHAnsi"/>
          <w:sz w:val="28"/>
        </w:rPr>
        <w:t>I</w:t>
      </w:r>
      <w:r w:rsidR="0026720D">
        <w:rPr>
          <w:rFonts w:asciiTheme="majorHAnsi" w:hAnsiTheme="majorHAnsi" w:cstheme="majorHAnsi"/>
          <w:sz w:val="28"/>
        </w:rPr>
        <w:t>nternational</w:t>
      </w:r>
      <w:r w:rsidR="00780BB5" w:rsidRPr="00780BB5">
        <w:rPr>
          <w:rFonts w:asciiTheme="majorHAnsi" w:hAnsiTheme="majorHAnsi" w:cstheme="majorHAnsi"/>
          <w:sz w:val="28"/>
        </w:rPr>
        <w:t xml:space="preserve"> Course)</w:t>
      </w:r>
    </w:p>
    <w:bookmarkEnd w:id="0"/>
    <w:p w14:paraId="2C362D77" w14:textId="77777777" w:rsidR="00EE40B8" w:rsidRPr="009D169E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60CB0F5D" w:rsidR="00EE40B8" w:rsidRPr="009D169E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Intended Field (Mathematics, Physics, 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>Chemistry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, Biology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Geosciences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or Biological Chemistry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D613E55" w14:textId="77777777" w:rsidR="00EE40B8" w:rsidRPr="00EE40B8" w:rsidRDefault="00EE40B8" w:rsidP="00EE40B8"/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2AA9298B" w:rsidR="00EE40B8" w:rsidRPr="009D169E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GRE Test (only applicant for Mathematics</w:t>
            </w:r>
            <w:r w:rsidR="00BB5B81">
              <w:rPr>
                <w:rFonts w:asciiTheme="majorHAnsi" w:hAnsiTheme="majorHAnsi" w:cstheme="majorHAnsi"/>
                <w:sz w:val="16"/>
                <w:szCs w:val="16"/>
              </w:rPr>
              <w:t xml:space="preserve"> and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Physics) </w:t>
            </w:r>
          </w:p>
          <w:p w14:paraId="466F24F8" w14:textId="2BA054CD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9D169E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ame of Test (Subject-Mathematics</w:t>
            </w:r>
            <w:r w:rsidR="00BB5B81">
              <w:rPr>
                <w:rFonts w:asciiTheme="majorHAnsi" w:hAnsiTheme="majorHAnsi" w:cstheme="majorHAnsi"/>
                <w:sz w:val="16"/>
                <w:szCs w:val="16"/>
              </w:rPr>
              <w:t xml:space="preserve"> or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Subject-Physics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10FA6" w14:textId="77777777" w:rsidR="009D40BD" w:rsidRDefault="009D40BD" w:rsidP="00004C5D">
      <w:r>
        <w:separator/>
      </w:r>
    </w:p>
  </w:endnote>
  <w:endnote w:type="continuationSeparator" w:id="0">
    <w:p w14:paraId="4CA17904" w14:textId="77777777" w:rsidR="009D40BD" w:rsidRDefault="009D40BD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67987" w14:textId="77777777" w:rsidR="009D40BD" w:rsidRDefault="009D40BD" w:rsidP="00004C5D">
      <w:r>
        <w:separator/>
      </w:r>
    </w:p>
  </w:footnote>
  <w:footnote w:type="continuationSeparator" w:id="0">
    <w:p w14:paraId="334A5318" w14:textId="77777777" w:rsidR="009D40BD" w:rsidRDefault="009D40BD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1037E3"/>
    <w:rsid w:val="0010702D"/>
    <w:rsid w:val="00194FEC"/>
    <w:rsid w:val="001E4152"/>
    <w:rsid w:val="0026720D"/>
    <w:rsid w:val="002B06DC"/>
    <w:rsid w:val="00373C9C"/>
    <w:rsid w:val="00374BE3"/>
    <w:rsid w:val="00406A67"/>
    <w:rsid w:val="00461D69"/>
    <w:rsid w:val="00537BF6"/>
    <w:rsid w:val="005B7989"/>
    <w:rsid w:val="007137AE"/>
    <w:rsid w:val="00757F6D"/>
    <w:rsid w:val="00776E1B"/>
    <w:rsid w:val="00780BB5"/>
    <w:rsid w:val="007D3ADA"/>
    <w:rsid w:val="008A1B01"/>
    <w:rsid w:val="00963913"/>
    <w:rsid w:val="009D169E"/>
    <w:rsid w:val="009D40BD"/>
    <w:rsid w:val="009E6D2A"/>
    <w:rsid w:val="009F3D73"/>
    <w:rsid w:val="00A0200D"/>
    <w:rsid w:val="00A97EB3"/>
    <w:rsid w:val="00B33A3D"/>
    <w:rsid w:val="00BB5B81"/>
    <w:rsid w:val="00C24E68"/>
    <w:rsid w:val="00CB1A12"/>
    <w:rsid w:val="00D2734F"/>
    <w:rsid w:val="00DC599D"/>
    <w:rsid w:val="00EE40B8"/>
    <w:rsid w:val="00F22F07"/>
    <w:rsid w:val="00F546C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22-07-08T07:12:00Z</dcterms:modified>
</cp:coreProperties>
</file>